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E2B7F7F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perienced in</w:t>
      </w:r>
      <w:r w:rsidR="009539C6" w:rsidRP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>test automation,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bject-Oriented design, 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d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>UI desig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Linux and Window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ockup</w:t>
      </w:r>
      <w:proofErr w:type="spellEnd"/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kFAIkzR+Y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539C6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C27D9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F68362-0E5A-4F2B-B03F-D6ADDD957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6</cp:revision>
  <cp:lastPrinted>2020-02-18T20:04:00Z</cp:lastPrinted>
  <dcterms:created xsi:type="dcterms:W3CDTF">2019-10-14T22:49:00Z</dcterms:created>
  <dcterms:modified xsi:type="dcterms:W3CDTF">2020-02-18T21:21:00Z</dcterms:modified>
</cp:coreProperties>
</file>